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0E292E" w:rsidRDefault="005018A3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Drug Safety Associate</w:t>
      </w:r>
    </w:p>
    <w:p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0AA348" wp14:editId="6126A3C5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5018A3" w:rsidRDefault="002B7F86" w:rsidP="005018A3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18A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5018A3" w:rsidRDefault="002B7F86" w:rsidP="005018A3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18A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018A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5018A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5018A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5018A3" w:rsidRDefault="002B7F86" w:rsidP="005018A3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5018A3" w:rsidRDefault="002B7F86" w:rsidP="005018A3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18A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5018A3" w:rsidRDefault="005018A3" w:rsidP="005018A3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I submitted my Cover letter for consideration after learning of your need for a new Drug Safety Associate in your organization. I have worked in the pharmaceutical sector for more than 4 years, and I hold a Life Sciences degree. I am sure that I have the knowledge and expertise needed to succeed in this position.</w:t>
      </w:r>
    </w:p>
    <w:p w:rsidR="005018A3" w:rsidRDefault="005018A3" w:rsidP="005018A3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e most significant fact is that I have a successful track record. I successfully found out and report the safety hazards to the pharmacovigilant department, and I was responsible for creating and setting up safety procedures. I am certain that I can aid your company and assist you in achieving your safety objectives.</w:t>
      </w:r>
    </w:p>
    <w:p w:rsidR="005018A3" w:rsidRPr="005018A3" w:rsidRDefault="005018A3" w:rsidP="005018A3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ome of my accomplishments and qualifications include the following –</w:t>
      </w:r>
    </w:p>
    <w:p w:rsidR="005018A3" w:rsidRPr="005018A3" w:rsidRDefault="005018A3" w:rsidP="005018A3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Remain updated on the rules and regulations governing the pharmaceutical industry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018A3" w:rsidRPr="005018A3" w:rsidRDefault="005018A3" w:rsidP="005018A3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Capable of recognizing and reporting drug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018A3" w:rsidRPr="005018A3" w:rsidRDefault="005018A3" w:rsidP="005018A3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Able to identify issues related to the drug development proces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018A3" w:rsidRPr="005018A3" w:rsidRDefault="005018A3" w:rsidP="005018A3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Efficient in using software related to the DDP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018A3" w:rsidRPr="005018A3" w:rsidRDefault="005018A3" w:rsidP="005018A3">
      <w:pPr>
        <w:spacing w:line="276" w:lineRule="auto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5018A3" w:rsidRDefault="005018A3" w:rsidP="005018A3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I am sure that m</w:t>
      </w:r>
      <w:bookmarkStart w:id="0" w:name="_GoBack"/>
      <w:bookmarkEnd w:id="0"/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y knowledge and expertise would make a valuable contribution to your team. I am willing to answer any concerns you might have regarding my credentials or my capability to do the work well.</w:t>
      </w:r>
    </w:p>
    <w:p w:rsidR="005018A3" w:rsidRDefault="005018A3" w:rsidP="005018A3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5018A3" w:rsidRDefault="005018A3" w:rsidP="005018A3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ank you for your valuable time and consideration.</w:t>
      </w: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ab/>
      </w:r>
    </w:p>
    <w:p w:rsidR="005018A3" w:rsidRDefault="005018A3" w:rsidP="005018A3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5018A3" w:rsidRPr="005018A3" w:rsidRDefault="005018A3" w:rsidP="005018A3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5018A3" w:rsidRPr="005018A3" w:rsidRDefault="005018A3" w:rsidP="005018A3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018A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:rsidR="00C104EA" w:rsidRPr="00C104EA" w:rsidRDefault="00C104EA" w:rsidP="00C104EA">
      <w:pPr>
        <w:rPr>
          <w:lang w:val="en-US"/>
        </w:rPr>
      </w:pPr>
    </w:p>
    <w:p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76D813" wp14:editId="5B4C24E5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679B9F68" wp14:editId="583F3D7C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6B6E" w:rsidRDefault="00CE6B6E" w:rsidP="001E7709">
      <w:r>
        <w:separator/>
      </w:r>
    </w:p>
  </w:endnote>
  <w:endnote w:type="continuationSeparator" w:id="0">
    <w:p w:rsidR="00CE6B6E" w:rsidRDefault="00CE6B6E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6B6E" w:rsidRDefault="00CE6B6E" w:rsidP="001E7709">
      <w:r>
        <w:separator/>
      </w:r>
    </w:p>
  </w:footnote>
  <w:footnote w:type="continuationSeparator" w:id="0">
    <w:p w:rsidR="00CE6B6E" w:rsidRDefault="00CE6B6E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D112D4"/>
    <w:multiLevelType w:val="hybridMultilevel"/>
    <w:tmpl w:val="FD949B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18A3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E6B6E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6A749-CBD0-4EB2-ABA4-336878FFA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75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g Safety Associate Cover Letter Sample</dc:title>
  <dc:subject>Create your Cover Letter using Free Drug Safety Associate Cover Letter Sample Template</dc:subject>
  <dc:creator>Qwikresume.com</dc:creator>
  <dcterms:created xsi:type="dcterms:W3CDTF">2022-10-12T09:10:00Z</dcterms:created>
  <dcterms:modified xsi:type="dcterms:W3CDTF">2022-10-12T09:10:00Z</dcterms:modified>
  <cp:category>Healthcare &amp; Wellbeing</cp:category>
</cp:coreProperties>
</file>